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6326D36" w14:textId="77777777" w:rsidR="004E05E6" w:rsidRPr="004E05E6" w:rsidRDefault="004E05E6" w:rsidP="00333216">
      <w:pPr>
        <w:spacing w:line="360" w:lineRule="auto"/>
        <w:rPr>
          <w:b/>
          <w:sz w:val="28"/>
          <w:u w:val="single"/>
        </w:rPr>
      </w:pPr>
      <w:r w:rsidRPr="004E05E6">
        <w:rPr>
          <w:b/>
          <w:sz w:val="28"/>
          <w:u w:val="single"/>
        </w:rPr>
        <w:t>Abstract Title</w:t>
      </w:r>
    </w:p>
    <w:p w14:paraId="3794A548" w14:textId="77777777" w:rsidR="004E05E6" w:rsidRPr="004E05E6" w:rsidRDefault="004E05E6" w:rsidP="00333216">
      <w:pPr>
        <w:spacing w:line="240" w:lineRule="auto"/>
      </w:pPr>
      <w:r>
        <w:t>Author List</w:t>
      </w:r>
      <w:r w:rsidRPr="006301C0">
        <w:t xml:space="preserve"> (e.g. </w:t>
      </w:r>
      <w:r>
        <w:t>John Doe</w:t>
      </w:r>
      <w:r>
        <w:rPr>
          <w:vertAlign w:val="superscript"/>
        </w:rPr>
        <w:t>1</w:t>
      </w:r>
      <w:r w:rsidRPr="006301C0">
        <w:t>)</w:t>
      </w:r>
    </w:p>
    <w:p w14:paraId="5C958DE0" w14:textId="77777777" w:rsidR="004E05E6" w:rsidRPr="004E05E6" w:rsidRDefault="004E05E6" w:rsidP="00333216">
      <w:pPr>
        <w:spacing w:line="240" w:lineRule="auto"/>
        <w:rPr>
          <w:i/>
        </w:rPr>
      </w:pPr>
      <w:r w:rsidRPr="004E05E6">
        <w:rPr>
          <w:i/>
        </w:rPr>
        <w:t xml:space="preserve">Affiliations (e.g. </w:t>
      </w:r>
      <w:r w:rsidRPr="004E05E6">
        <w:rPr>
          <w:i/>
          <w:vertAlign w:val="superscript"/>
        </w:rPr>
        <w:t>1</w:t>
      </w:r>
      <w:r w:rsidRPr="004E05E6">
        <w:rPr>
          <w:i/>
        </w:rPr>
        <w:t xml:space="preserve"> Biomedical research institute, Hasselt University) </w:t>
      </w:r>
    </w:p>
    <w:p w14:paraId="7070B898" w14:textId="77777777" w:rsidR="004E05E6" w:rsidRDefault="004E05E6" w:rsidP="00333216">
      <w:pPr>
        <w:spacing w:line="360" w:lineRule="auto"/>
      </w:pPr>
    </w:p>
    <w:p w14:paraId="2F66807A" w14:textId="77777777" w:rsidR="004E05E6" w:rsidRDefault="004E05E6" w:rsidP="00C261F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</w:pPr>
      <w:r>
        <w:t>Abstract (max. 500 words)</w:t>
      </w:r>
    </w:p>
    <w:p w14:paraId="0A5B9979" w14:textId="77777777" w:rsidR="00C261F6" w:rsidRDefault="00C261F6" w:rsidP="00C261F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</w:pPr>
    </w:p>
    <w:p w14:paraId="771B5F91" w14:textId="77777777" w:rsidR="00C261F6" w:rsidRDefault="00C261F6" w:rsidP="00C261F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</w:pPr>
    </w:p>
    <w:p w14:paraId="702E28BF" w14:textId="77777777" w:rsidR="00C261F6" w:rsidRDefault="00C261F6" w:rsidP="00C261F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</w:pPr>
    </w:p>
    <w:p w14:paraId="35DE16F5" w14:textId="77777777" w:rsidR="00C261F6" w:rsidRDefault="00C261F6" w:rsidP="00C261F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</w:pPr>
    </w:p>
    <w:p w14:paraId="24237A51" w14:textId="77777777" w:rsidR="00C261F6" w:rsidRDefault="00C261F6" w:rsidP="00C261F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</w:pPr>
    </w:p>
    <w:p w14:paraId="00182995" w14:textId="77777777" w:rsidR="00C261F6" w:rsidRDefault="00C261F6" w:rsidP="00C261F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</w:pPr>
    </w:p>
    <w:p w14:paraId="39FFD66D" w14:textId="77777777" w:rsidR="00C261F6" w:rsidRDefault="00C261F6" w:rsidP="00C261F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</w:pPr>
    </w:p>
    <w:p w14:paraId="26D1EE44" w14:textId="77777777" w:rsidR="00C261F6" w:rsidRDefault="00C261F6" w:rsidP="00C261F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</w:pPr>
    </w:p>
    <w:p w14:paraId="5EAE5F92" w14:textId="77777777" w:rsidR="00C261F6" w:rsidRDefault="00C261F6" w:rsidP="00C261F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</w:pPr>
    </w:p>
    <w:p w14:paraId="62955F12" w14:textId="77777777" w:rsidR="004E05E6" w:rsidRDefault="004E05E6" w:rsidP="00333216">
      <w:pPr>
        <w:spacing w:line="360" w:lineRule="auto"/>
      </w:pPr>
    </w:p>
    <w:p w14:paraId="176D191F" w14:textId="77777777" w:rsidR="004E05E6" w:rsidRDefault="004E05E6" w:rsidP="00333216">
      <w:pPr>
        <w:spacing w:line="360" w:lineRule="auto"/>
      </w:pPr>
      <w:r>
        <w:rPr>
          <w:b/>
        </w:rPr>
        <w:t xml:space="preserve">Keywords: </w:t>
      </w:r>
      <w:r>
        <w:t xml:space="preserve">max. 3 words </w:t>
      </w:r>
    </w:p>
    <w:p w14:paraId="4F697D19" w14:textId="77777777" w:rsidR="004D2C87" w:rsidRDefault="004D2C87" w:rsidP="00333216">
      <w:pPr>
        <w:spacing w:line="360" w:lineRule="auto"/>
      </w:pPr>
    </w:p>
    <w:p w14:paraId="1CF102D3" w14:textId="77777777" w:rsidR="004D2C87" w:rsidRDefault="004D2C87" w:rsidP="00333216">
      <w:pPr>
        <w:spacing w:line="360" w:lineRule="auto"/>
      </w:pPr>
    </w:p>
    <w:p w14:paraId="65060ADA" w14:textId="02AF2969" w:rsidR="004D2C87" w:rsidRDefault="004D2C87" w:rsidP="00333216">
      <w:pPr>
        <w:spacing w:line="360" w:lineRule="auto"/>
      </w:pPr>
      <w:r w:rsidRPr="004D2C87">
        <w:rPr>
          <w:b/>
        </w:rPr>
        <w:t xml:space="preserve">Please send to </w:t>
      </w:r>
      <w:hyperlink r:id="rId4" w:history="1">
        <w:r w:rsidR="005E1F3F" w:rsidRPr="00B65373">
          <w:rPr>
            <w:rStyle w:val="Hyperlink"/>
          </w:rPr>
          <w:t>senap@uhasselt.be</w:t>
        </w:r>
      </w:hyperlink>
    </w:p>
    <w:p w14:paraId="06E74110" w14:textId="77777777" w:rsidR="005E1F3F" w:rsidRPr="004D2C87" w:rsidRDefault="005E1F3F" w:rsidP="00333216">
      <w:pPr>
        <w:spacing w:line="360" w:lineRule="auto"/>
        <w:rPr>
          <w:b/>
        </w:rPr>
      </w:pPr>
      <w:bookmarkStart w:id="0" w:name="_GoBack"/>
      <w:bookmarkEnd w:id="0"/>
    </w:p>
    <w:p w14:paraId="33DB41DC" w14:textId="77777777" w:rsidR="004E05E6" w:rsidRPr="004E05E6" w:rsidRDefault="004E05E6" w:rsidP="00333216">
      <w:pPr>
        <w:spacing w:line="360" w:lineRule="auto"/>
      </w:pPr>
    </w:p>
    <w:sectPr w:rsidR="004E05E6" w:rsidRPr="004E05E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U2MrA0MDY2NDcxNDdV0lEKTi0uzszPAykwrAUAR2dZIiwAAAA="/>
  </w:docVars>
  <w:rsids>
    <w:rsidRoot w:val="004E05E6"/>
    <w:rsid w:val="00333216"/>
    <w:rsid w:val="00460CA2"/>
    <w:rsid w:val="004D2C87"/>
    <w:rsid w:val="004E05E6"/>
    <w:rsid w:val="005E1F3F"/>
    <w:rsid w:val="00AE3740"/>
    <w:rsid w:val="00C261F6"/>
    <w:rsid w:val="00C33EC2"/>
    <w:rsid w:val="00C404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E6ECCC"/>
  <w15:chartTrackingRefBased/>
  <w15:docId w15:val="{E6FCB2FF-6834-45A4-BB0B-CD83BBE0C0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D2C8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60CA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senap@uhasselt.b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8</Words>
  <Characters>21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Hasselt</Company>
  <LinksUpToDate>false</LinksUpToDate>
  <CharactersWithSpaces>2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ANE Assia</dc:creator>
  <cp:keywords/>
  <dc:description/>
  <cp:lastModifiedBy>VEENINGEN Naomi</cp:lastModifiedBy>
  <cp:revision>2</cp:revision>
  <dcterms:created xsi:type="dcterms:W3CDTF">2023-04-07T06:02:00Z</dcterms:created>
  <dcterms:modified xsi:type="dcterms:W3CDTF">2023-04-07T06:02:00Z</dcterms:modified>
</cp:coreProperties>
</file>